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813" w14:textId="0F588A75" w:rsidR="00EA7530" w:rsidRPr="00DD6653" w:rsidRDefault="00AE36EC">
      <w:pPr>
        <w:rPr>
          <w:rFonts w:ascii="Comic Sans MS" w:hAnsi="Comic Sans MS"/>
          <w:sz w:val="200"/>
          <w:szCs w:val="200"/>
        </w:rPr>
      </w:pPr>
      <w:bookmarkStart w:id="0" w:name="_GoBack"/>
      <w:bookmarkEnd w:id="0"/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C45B0E" wp14:editId="5B45A9D8">
                <wp:simplePos x="0" y="0"/>
                <wp:positionH relativeFrom="column">
                  <wp:posOffset>2724150</wp:posOffset>
                </wp:positionH>
                <wp:positionV relativeFrom="paragraph">
                  <wp:posOffset>3038475</wp:posOffset>
                </wp:positionV>
                <wp:extent cx="8963025" cy="297180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3025" cy="297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AFF199" w14:textId="50CE3FE2" w:rsidR="00AE36EC" w:rsidRDefault="005C3B76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=First 3 letters of</w:t>
                            </w:r>
                          </w:p>
                          <w:p w14:paraId="1375A7C2" w14:textId="52A5C028" w:rsidR="005C3B76" w:rsidRPr="00BA54FF" w:rsidRDefault="005C3B76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BA54FF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Autho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C45B0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14.5pt;margin-top:239.25pt;width:705.75pt;height:23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" fillcolor="white [3201]" stroked="f" strokeweight=".5pt">
                <v:textbox>
                  <w:txbxContent>
                    <w:p w14:paraId="16AFF199" w14:textId="50CE3FE2" w:rsidR="00AE36EC" w:rsidRDefault="005C3B76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=First 3 letters of</w:t>
                      </w:r>
                    </w:p>
                    <w:p w14:paraId="1375A7C2" w14:textId="52A5C028" w:rsidR="005C3B76" w:rsidRPr="00BA54FF" w:rsidRDefault="005C3B76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BA54FF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Author’s 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97FCCF" wp14:editId="76D43639">
                <wp:simplePos x="0" y="0"/>
                <wp:positionH relativeFrom="column">
                  <wp:posOffset>-590550</wp:posOffset>
                </wp:positionH>
                <wp:positionV relativeFrom="paragraph">
                  <wp:posOffset>3038475</wp:posOffset>
                </wp:positionV>
                <wp:extent cx="2943225" cy="15335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D62CF9" w14:textId="04B9F089" w:rsidR="00D57F35" w:rsidRPr="00915B50" w:rsidRDefault="00915B50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915B50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97FCCF" id="Text Box 3" o:spid="_x0000_s1027" type="#_x0000_t202" style="position:absolute;margin-left:-46.5pt;margin-top:239.25pt;width:231.75pt;height:120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" fillcolor="white [3201]" stroked="f" strokeweight=".5pt">
                <v:textbox>
                  <w:txbxContent>
                    <w:p w14:paraId="1CD62CF9" w14:textId="04B9F089" w:rsidR="00D57F35" w:rsidRPr="00915B50" w:rsidRDefault="00915B50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915B50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MAL</w:t>
                      </w:r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CCCCCA" wp14:editId="19003058">
                <wp:simplePos x="0" y="0"/>
                <wp:positionH relativeFrom="column">
                  <wp:posOffset>2724150</wp:posOffset>
                </wp:positionH>
                <wp:positionV relativeFrom="paragraph">
                  <wp:posOffset>1514475</wp:posOffset>
                </wp:positionV>
                <wp:extent cx="8963025" cy="152400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3025" cy="152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4F46C" w14:textId="568567CE" w:rsidR="00263283" w:rsidRPr="00ED342B" w:rsidRDefault="00ED342B">
                            <w:pP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=</w:t>
                            </w:r>
                            <w:bookmarkStart w:id="1" w:name="_Hlk531968837"/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Subject</w:t>
                            </w:r>
                            <w:bookmarkEnd w:id="1"/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/Nonf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CCCCA" id="Text Box 7" o:spid="_x0000_s1028" type="#_x0000_t202" style="position:absolute;margin-left:214.5pt;margin-top:119.25pt;width:705.75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" fillcolor="white [3201]" stroked="f" strokeweight=".5pt">
                <v:textbox>
                  <w:txbxContent>
                    <w:p w14:paraId="2524F46C" w14:textId="568567CE" w:rsidR="00263283" w:rsidRPr="00ED342B" w:rsidRDefault="00ED342B">
                      <w:pP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=</w:t>
                      </w:r>
                      <w:bookmarkStart w:id="2" w:name="_Hlk531968837"/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Subject</w:t>
                      </w:r>
                      <w:bookmarkEnd w:id="2"/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/Nonfiction</w:t>
                      </w:r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5594AC" wp14:editId="407FE046">
                <wp:simplePos x="0" y="0"/>
                <wp:positionH relativeFrom="column">
                  <wp:posOffset>-590550</wp:posOffset>
                </wp:positionH>
                <wp:positionV relativeFrom="paragraph">
                  <wp:posOffset>1609725</wp:posOffset>
                </wp:positionV>
                <wp:extent cx="2943225" cy="15906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90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3A02A0" w14:textId="4586F2D9" w:rsidR="00263283" w:rsidRPr="00263283" w:rsidRDefault="0026328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263283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636.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5594AC" id="Text Box 6" o:spid="_x0000_s1029" type="#_x0000_t202" style="position:absolute;margin-left:-46.5pt;margin-top:126.75pt;width:231.75pt;height:125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" fillcolor="white [3201]" stroked="f" strokeweight=".5pt">
                <v:textbox>
                  <w:txbxContent>
                    <w:p w14:paraId="543A02A0" w14:textId="4586F2D9" w:rsidR="00263283" w:rsidRPr="00263283" w:rsidRDefault="0026328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263283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636.7</w:t>
                      </w:r>
                    </w:p>
                  </w:txbxContent>
                </v:textbox>
              </v:shape>
            </w:pict>
          </mc:Fallback>
        </mc:AlternateContent>
      </w:r>
      <w:r w:rsidR="0026328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1BD1AD" wp14:editId="045848D7">
                <wp:simplePos x="0" y="0"/>
                <wp:positionH relativeFrom="column">
                  <wp:posOffset>3933825</wp:posOffset>
                </wp:positionH>
                <wp:positionV relativeFrom="paragraph">
                  <wp:posOffset>-180975</wp:posOffset>
                </wp:positionV>
                <wp:extent cx="6477000" cy="18954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083B88" w14:textId="12419F2A" w:rsidR="00B833AE" w:rsidRPr="007804BA" w:rsidRDefault="00263283">
                            <w:pP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Everyb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BD1AD" id="Text Box 5" o:spid="_x0000_s1030" type="#_x0000_t202" style="position:absolute;margin-left:309.75pt;margin-top:-14.25pt;width:510pt;height:14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" fillcolor="white [3201]" stroked="f" strokeweight=".5pt">
                <v:textbox>
                  <w:txbxContent>
                    <w:p w14:paraId="57083B88" w14:textId="12419F2A" w:rsidR="00B833AE" w:rsidRPr="007804BA" w:rsidRDefault="00263283">
                      <w:pP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Everybody</w:t>
                      </w:r>
                    </w:p>
                  </w:txbxContent>
                </v:textbox>
              </v:shape>
            </w:pict>
          </mc:Fallback>
        </mc:AlternateContent>
      </w:r>
      <w:r w:rsidR="00D9267F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04CE23C" wp14:editId="4141A02F">
                <wp:simplePos x="0" y="0"/>
                <wp:positionH relativeFrom="column">
                  <wp:posOffset>-685801</wp:posOffset>
                </wp:positionH>
                <wp:positionV relativeFrom="paragraph">
                  <wp:posOffset>-504825</wp:posOffset>
                </wp:positionV>
                <wp:extent cx="3171825" cy="7019925"/>
                <wp:effectExtent l="38100" t="38100" r="47625" b="476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701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5BCFE0" w14:textId="5CE8C920" w:rsidR="00F80EB0" w:rsidRPr="000852F7" w:rsidRDefault="000852F7" w:rsidP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 </w:t>
                            </w:r>
                            <w:r w:rsidRPr="000852F7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E</w:t>
                            </w:r>
                          </w:p>
                          <w:p w14:paraId="75B73D2B" w14:textId="5DE3BE49" w:rsidR="00D9267F" w:rsidRDefault="00D9267F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  <w:p w14:paraId="0507D60F" w14:textId="77777777" w:rsidR="00D57F35" w:rsidRPr="00D9267F" w:rsidRDefault="00D57F35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CE23C" id="Text Box 1" o:spid="_x0000_s1031" type="#_x0000_t202" style="position:absolute;margin-left:-54pt;margin-top:-39.75pt;width:249.75pt;height:552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" fillcolor="white [3201]" strokeweight="6pt">
                <v:textbox>
                  <w:txbxContent>
                    <w:p w14:paraId="1B5BCFE0" w14:textId="5CE8C920" w:rsidR="00F80EB0" w:rsidRPr="000852F7" w:rsidRDefault="000852F7" w:rsidP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 </w:t>
                      </w:r>
                      <w:r w:rsidRPr="000852F7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E</w:t>
                      </w:r>
                    </w:p>
                    <w:p w14:paraId="75B73D2B" w14:textId="5DE3BE49" w:rsidR="00D9267F" w:rsidRDefault="00D9267F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  <w:p w14:paraId="0507D60F" w14:textId="77777777" w:rsidR="00D57F35" w:rsidRPr="00D9267F" w:rsidRDefault="00D57F35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1E1A570" wp14:editId="051DE7FF">
                <wp:simplePos x="0" y="0"/>
                <wp:positionH relativeFrom="column">
                  <wp:posOffset>2600325</wp:posOffset>
                </wp:positionH>
                <wp:positionV relativeFrom="paragraph">
                  <wp:posOffset>-447675</wp:posOffset>
                </wp:positionV>
                <wp:extent cx="8724900" cy="1914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3C6E90" w14:textId="4DE2E295" w:rsidR="00DD6653" w:rsidRPr="00D81AA8" w:rsidRDefault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 xml:space="preserve">=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A570" id="Text Box 2" o:spid="_x0000_s1032" type="#_x0000_t202" style="position:absolute;margin-left:204.75pt;margin-top:-35.25pt;width:687pt;height:150.7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" fillcolor="white [3201]" stroked="f" strokeweight=".5pt">
                <v:textbox>
                  <w:txbxContent>
                    <w:p w14:paraId="783C6E90" w14:textId="4DE2E295" w:rsidR="00DD6653" w:rsidRPr="00D81AA8" w:rsidRDefault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 xml:space="preserve">=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7530" w:rsidRPr="00DD6653" w:rsidSect="00DD6653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yNTI2NzIzNTVX0lEKTi0uzszPAykwqgUA9MJ8gSwAAAA="/>
  </w:docVars>
  <w:rsids>
    <w:rsidRoot w:val="00DD6653"/>
    <w:rsid w:val="000601CF"/>
    <w:rsid w:val="000852F7"/>
    <w:rsid w:val="000C0951"/>
    <w:rsid w:val="001418C5"/>
    <w:rsid w:val="001A177F"/>
    <w:rsid w:val="00263283"/>
    <w:rsid w:val="00340972"/>
    <w:rsid w:val="00447D6C"/>
    <w:rsid w:val="005C3B76"/>
    <w:rsid w:val="00743E74"/>
    <w:rsid w:val="007804BA"/>
    <w:rsid w:val="00781182"/>
    <w:rsid w:val="007902B8"/>
    <w:rsid w:val="007E2109"/>
    <w:rsid w:val="00915B50"/>
    <w:rsid w:val="009F415E"/>
    <w:rsid w:val="00A013B6"/>
    <w:rsid w:val="00AE36EC"/>
    <w:rsid w:val="00B833AE"/>
    <w:rsid w:val="00BA54FF"/>
    <w:rsid w:val="00C3435D"/>
    <w:rsid w:val="00D57F35"/>
    <w:rsid w:val="00D81AA8"/>
    <w:rsid w:val="00D9267F"/>
    <w:rsid w:val="00DD63C5"/>
    <w:rsid w:val="00DD6653"/>
    <w:rsid w:val="00E4460D"/>
    <w:rsid w:val="00ED342B"/>
    <w:rsid w:val="00F80EB0"/>
    <w:rsid w:val="00FF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49359"/>
  <w15:chartTrackingRefBased/>
  <w15:docId w15:val="{9C493F95-65AE-4A6C-8ECF-9FF3D2504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Harris</dc:creator>
  <cp:keywords/>
  <dc:description/>
  <cp:lastModifiedBy>Harris, Joanne M.</cp:lastModifiedBy>
  <cp:revision>2</cp:revision>
  <dcterms:created xsi:type="dcterms:W3CDTF">2018-12-11T23:41:00Z</dcterms:created>
  <dcterms:modified xsi:type="dcterms:W3CDTF">2018-12-11T23:41:00Z</dcterms:modified>
</cp:coreProperties>
</file>